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5007220" w:rsidR="004A1027" w:rsidRPr="004A1027" w:rsidRDefault="004A1027" w:rsidP="00EA69BC">
      <w:r>
        <w:t>School</w:t>
      </w:r>
      <w:r w:rsidR="00F6301D">
        <w:t xml:space="preserve"> of</w:t>
      </w:r>
      <w:r>
        <w:t xml:space="preserve"> Communication</w:t>
      </w:r>
      <w:r w:rsidRPr="004A1027">
        <w:t xml:space="preserve"> </w:t>
      </w:r>
      <w:r w:rsidR="002550C4">
        <w:t xml:space="preserve"> </w:t>
      </w:r>
      <w:r w:rsidR="00F6301D">
        <w:t xml:space="preserve">                                              </w:t>
      </w:r>
      <w:r w:rsidR="002550C4">
        <w:t xml:space="preserve">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687A9E3F" w:rsidR="00157C80" w:rsidRDefault="00F6301D" w:rsidP="00EA69BC">
      <w:r>
        <w:t>Shenzhen</w:t>
      </w:r>
      <w:r w:rsidR="004A1027">
        <w:t xml:space="preserve"> University</w:t>
      </w:r>
      <w:r w:rsidR="002550C4">
        <w:tab/>
        <w:t xml:space="preserve">    </w:t>
      </w:r>
      <w:r>
        <w:t xml:space="preserve">                                   </w:t>
      </w:r>
      <w:r w:rsidR="002550C4">
        <w:t xml:space="preserve">   </w:t>
      </w:r>
      <w:r w:rsidR="004A1027">
        <w:t xml:space="preserve">        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478621CF" w:rsidR="00157C80" w:rsidRDefault="003410F9" w:rsidP="00EA69BC">
      <w:r w:rsidRPr="003410F9">
        <w:t xml:space="preserve">Nanhai Ave </w:t>
      </w:r>
      <w:proofErr w:type="gramStart"/>
      <w:r w:rsidRPr="003410F9">
        <w:t>3688,Shenzhen</w:t>
      </w:r>
      <w:proofErr w:type="gramEnd"/>
      <w:r w:rsidRPr="003410F9">
        <w:t>,Guangdong,</w:t>
      </w:r>
      <w:bookmarkStart w:id="0" w:name="_GoBack"/>
      <w:bookmarkEnd w:id="0"/>
      <w:r w:rsidRPr="003410F9">
        <w:t>China</w:t>
      </w:r>
      <w:r w:rsidR="00157C80">
        <w:t xml:space="preserve">    </w:t>
      </w:r>
      <w:r w:rsidR="00157C80" w:rsidRPr="00157C80">
        <w:rPr>
          <w:i/>
        </w:rPr>
        <w:t>P</w:t>
      </w:r>
      <w:r w:rsidR="00157C80">
        <w:rPr>
          <w:i/>
        </w:rPr>
        <w:t>ersonal Website</w:t>
      </w:r>
      <w:r w:rsidR="00157C80">
        <w:rPr>
          <w:rFonts w:hint="eastAsia"/>
        </w:rPr>
        <w:t>:</w:t>
      </w:r>
      <w:r w:rsidR="00157C80">
        <w:t xml:space="preserve"> </w:t>
      </w:r>
      <w:hyperlink r:id="rId7" w:history="1">
        <w:r w:rsidR="00157C80"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412C26D6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  <w:r w:rsidR="00A325AC">
        <w:rPr>
          <w:b/>
        </w:rPr>
        <w:t>s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4B857E59" w14:textId="34615294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Paper </w:t>
      </w:r>
      <w:r w:rsidRPr="00A32BE6">
        <w:rPr>
          <w:u w:val="single"/>
        </w:rPr>
        <w:t>accepted</w:t>
      </w:r>
      <w:r>
        <w:t xml:space="preserve"> </w:t>
      </w:r>
      <w:r>
        <w:rPr>
          <w:rFonts w:hint="eastAsia"/>
        </w:rPr>
        <w:t>by</w:t>
      </w:r>
      <w:r>
        <w:t xml:space="preserve"> 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224BA855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lastRenderedPageBreak/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1B91E22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>, Shell</w:t>
      </w:r>
      <w:r w:rsidR="00ED3B01">
        <w:t xml:space="preserve"> (Basic)</w:t>
      </w:r>
      <w:r w:rsidR="00F6410D">
        <w:t xml:space="preserve"> 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rgUAF61bBC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0D50"/>
    <w:rsid w:val="00312EDE"/>
    <w:rsid w:val="003410F9"/>
    <w:rsid w:val="00346CA8"/>
    <w:rsid w:val="003822B4"/>
    <w:rsid w:val="003905A7"/>
    <w:rsid w:val="003A74FB"/>
    <w:rsid w:val="003A7F77"/>
    <w:rsid w:val="003D3E8B"/>
    <w:rsid w:val="00422B34"/>
    <w:rsid w:val="00433DB5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B50C3"/>
    <w:rsid w:val="009C0230"/>
    <w:rsid w:val="009D20AD"/>
    <w:rsid w:val="009D3099"/>
    <w:rsid w:val="00A01E1D"/>
    <w:rsid w:val="00A23A3F"/>
    <w:rsid w:val="00A325AC"/>
    <w:rsid w:val="00A32BE6"/>
    <w:rsid w:val="00A54636"/>
    <w:rsid w:val="00A73987"/>
    <w:rsid w:val="00A8246F"/>
    <w:rsid w:val="00A95B29"/>
    <w:rsid w:val="00AB34E0"/>
    <w:rsid w:val="00AB714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A7C69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11E3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D3B01"/>
    <w:rsid w:val="00EE0BF2"/>
    <w:rsid w:val="00EE0CC2"/>
    <w:rsid w:val="00EE4979"/>
    <w:rsid w:val="00EE7602"/>
    <w:rsid w:val="00EF2E38"/>
    <w:rsid w:val="00F41F1E"/>
    <w:rsid w:val="00F57A67"/>
    <w:rsid w:val="00F6301D"/>
    <w:rsid w:val="00F6410D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40E6B-B467-4632-A6A1-618279C87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34</Words>
  <Characters>3048</Characters>
  <Application>Microsoft Office Word</Application>
  <DocSecurity>0</DocSecurity>
  <Lines>25</Lines>
  <Paragraphs>7</Paragraphs>
  <ScaleCrop>false</ScaleCrop>
  <Company>Win10NeT.COM</Company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Senture</cp:lastModifiedBy>
  <cp:revision>7</cp:revision>
  <cp:lastPrinted>2018-09-15T13:51:00Z</cp:lastPrinted>
  <dcterms:created xsi:type="dcterms:W3CDTF">2019-06-07T02:14:00Z</dcterms:created>
  <dcterms:modified xsi:type="dcterms:W3CDTF">2019-06-07T05:45:00Z</dcterms:modified>
</cp:coreProperties>
</file>